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86FC92" w14:textId="77777777" w:rsidR="00BF745E" w:rsidRPr="000C1C30" w:rsidRDefault="00BF745E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b/>
          <w:bCs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b/>
          <w:bCs/>
          <w:sz w:val="22"/>
          <w:szCs w:val="22"/>
          <w:lang w:eastAsia="en-US"/>
        </w:rPr>
        <w:t>DOHODA O VYPOŘÁDÁNÍ BEZDŮVODNÉHO OBOHACENÍ</w:t>
      </w:r>
    </w:p>
    <w:p w14:paraId="3E947A6E" w14:textId="77777777" w:rsidR="004624AA" w:rsidRPr="000C1C30" w:rsidRDefault="004624AA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b/>
          <w:bCs/>
          <w:sz w:val="22"/>
          <w:szCs w:val="22"/>
          <w:lang w:eastAsia="en-US"/>
        </w:rPr>
      </w:pPr>
    </w:p>
    <w:p w14:paraId="61299E82" w14:textId="77777777" w:rsidR="00BF745E" w:rsidRPr="000C1C30" w:rsidRDefault="00BF745E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uzavřená podle § 1746 odst. 2 s přihlédnutím k </w:t>
      </w:r>
      <w:proofErr w:type="spellStart"/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ust</w:t>
      </w:r>
      <w:proofErr w:type="spellEnd"/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. § 2991 a násl. zákona č. 89/2012 Sb.,</w:t>
      </w:r>
    </w:p>
    <w:p w14:paraId="14B2C52F" w14:textId="77777777" w:rsidR="00BF745E" w:rsidRPr="000C1C30" w:rsidRDefault="00BF745E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občanský zákoník, v platném znění</w:t>
      </w:r>
    </w:p>
    <w:p w14:paraId="29435B64" w14:textId="77777777" w:rsidR="00BF745E" w:rsidRPr="000C1C30" w:rsidRDefault="00BF745E" w:rsidP="00BF745E">
      <w:pPr>
        <w:suppressAutoHyphens w:val="0"/>
        <w:autoSpaceDE w:val="0"/>
        <w:autoSpaceDN w:val="0"/>
        <w:adjustRightInd w:val="0"/>
        <w:jc w:val="center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1815D177" w14:textId="77777777" w:rsidR="004624AA" w:rsidRPr="000C1C30" w:rsidRDefault="004624AA" w:rsidP="00BF745E">
      <w:pPr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1811764F" w14:textId="77777777" w:rsidR="00BF745E" w:rsidRPr="000C1C30" w:rsidRDefault="00BF745E" w:rsidP="00BF745E">
      <w:pPr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Smluvní strany:</w:t>
      </w:r>
    </w:p>
    <w:p w14:paraId="70F47163" w14:textId="77777777" w:rsidR="00BF745E" w:rsidRPr="000C1C30" w:rsidRDefault="00BF745E" w:rsidP="00BF745E">
      <w:pPr>
        <w:rPr>
          <w:rStyle w:val="Siln"/>
          <w:rFonts w:ascii="Calibri" w:hAnsi="Calibri" w:cs="Calibri"/>
          <w:sz w:val="22"/>
          <w:szCs w:val="22"/>
        </w:rPr>
      </w:pPr>
    </w:p>
    <w:p w14:paraId="6CAEE81C" w14:textId="77777777" w:rsidR="00BF745E" w:rsidRPr="000C1C30" w:rsidRDefault="00BF745E" w:rsidP="00BF745E">
      <w:pPr>
        <w:rPr>
          <w:rFonts w:ascii="Calibri" w:hAnsi="Calibri" w:cs="Calibri"/>
          <w:sz w:val="22"/>
          <w:szCs w:val="22"/>
        </w:rPr>
      </w:pPr>
      <w:r w:rsidRPr="000C1C30">
        <w:rPr>
          <w:rStyle w:val="Siln"/>
          <w:rFonts w:ascii="Calibri" w:hAnsi="Calibri" w:cs="Calibri"/>
          <w:sz w:val="22"/>
          <w:szCs w:val="22"/>
        </w:rPr>
        <w:t>Česká akademie zemědělských věd</w:t>
      </w:r>
    </w:p>
    <w:p w14:paraId="0D0B71D6" w14:textId="77777777" w:rsidR="00BF745E" w:rsidRPr="000C1C30" w:rsidRDefault="00BF745E" w:rsidP="00BF745E">
      <w:pPr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>se sídlem: </w:t>
      </w:r>
      <w:proofErr w:type="spellStart"/>
      <w:r w:rsidRPr="000C1C30">
        <w:rPr>
          <w:rFonts w:ascii="Calibri" w:hAnsi="Calibri" w:cs="Calibri"/>
          <w:sz w:val="22"/>
          <w:szCs w:val="22"/>
        </w:rPr>
        <w:t>Těšnov</w:t>
      </w:r>
      <w:proofErr w:type="spellEnd"/>
      <w:r w:rsidR="00A41824" w:rsidRPr="000C1C30">
        <w:rPr>
          <w:rFonts w:ascii="Calibri" w:hAnsi="Calibri" w:cs="Calibri"/>
          <w:sz w:val="22"/>
          <w:szCs w:val="22"/>
        </w:rPr>
        <w:t xml:space="preserve"> 65/17, 110 00</w:t>
      </w:r>
      <w:r w:rsidRPr="000C1C30">
        <w:rPr>
          <w:rFonts w:ascii="Calibri" w:hAnsi="Calibri" w:cs="Calibri"/>
          <w:sz w:val="22"/>
          <w:szCs w:val="22"/>
        </w:rPr>
        <w:t xml:space="preserve"> Praha 1</w:t>
      </w:r>
    </w:p>
    <w:p w14:paraId="0B1AD55E" w14:textId="77777777" w:rsidR="00BF745E" w:rsidRPr="000C1C30" w:rsidRDefault="00BF745E" w:rsidP="00BF745E">
      <w:pPr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>IČ: 48135291</w:t>
      </w:r>
    </w:p>
    <w:p w14:paraId="1F783A96" w14:textId="77777777" w:rsidR="00BF745E" w:rsidRPr="000C1C30" w:rsidRDefault="00BF745E" w:rsidP="00BF745E">
      <w:pPr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>DIČ: CZ48135291</w:t>
      </w:r>
    </w:p>
    <w:p w14:paraId="626C5240" w14:textId="77777777" w:rsidR="00BF745E" w:rsidRPr="000C1C30" w:rsidRDefault="00BF745E" w:rsidP="00BF745E">
      <w:pPr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 xml:space="preserve">Zastoupená: </w:t>
      </w:r>
      <w:r w:rsidR="00274D45" w:rsidRPr="000C1C30">
        <w:rPr>
          <w:rFonts w:ascii="Calibri" w:hAnsi="Calibri" w:cs="Calibri"/>
          <w:sz w:val="22"/>
          <w:szCs w:val="22"/>
        </w:rPr>
        <w:t>Ing. Hanou Urbancovou, Ph.D., (statutární orgán ČAZV)</w:t>
      </w:r>
    </w:p>
    <w:p w14:paraId="709C3F35" w14:textId="4C31DABF" w:rsidR="00BF745E" w:rsidRPr="000C1C30" w:rsidRDefault="00F73E21" w:rsidP="00BF745E">
      <w:pPr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 xml:space="preserve"> </w:t>
      </w:r>
      <w:r w:rsidR="00BF745E" w:rsidRPr="000C1C30">
        <w:rPr>
          <w:rFonts w:ascii="Calibri" w:hAnsi="Calibri" w:cs="Calibri"/>
          <w:sz w:val="22"/>
          <w:szCs w:val="22"/>
        </w:rPr>
        <w:t>(dále jen „</w:t>
      </w:r>
      <w:r w:rsidR="00103892" w:rsidRPr="000C1C30">
        <w:rPr>
          <w:rFonts w:ascii="Calibri" w:hAnsi="Calibri" w:cs="Calibri"/>
          <w:sz w:val="22"/>
          <w:szCs w:val="22"/>
        </w:rPr>
        <w:t>Klient</w:t>
      </w:r>
      <w:r w:rsidR="00BF745E" w:rsidRPr="000C1C30">
        <w:rPr>
          <w:rFonts w:ascii="Calibri" w:hAnsi="Calibri" w:cs="Calibri"/>
          <w:sz w:val="22"/>
          <w:szCs w:val="22"/>
        </w:rPr>
        <w:t xml:space="preserve">“) </w:t>
      </w:r>
    </w:p>
    <w:p w14:paraId="3531CBEA" w14:textId="77777777" w:rsidR="00BF745E" w:rsidRPr="000C1C30" w:rsidRDefault="00BF745E" w:rsidP="00BF745E">
      <w:pPr>
        <w:rPr>
          <w:rFonts w:ascii="Calibri" w:hAnsi="Calibri" w:cs="Calibri"/>
          <w:b/>
          <w:sz w:val="22"/>
          <w:szCs w:val="22"/>
        </w:rPr>
      </w:pPr>
    </w:p>
    <w:p w14:paraId="5268ACFE" w14:textId="77777777" w:rsidR="00BF745E" w:rsidRPr="000C1C30" w:rsidRDefault="00BF745E" w:rsidP="00BF745E">
      <w:pPr>
        <w:jc w:val="both"/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>a</w:t>
      </w:r>
    </w:p>
    <w:p w14:paraId="14C17613" w14:textId="77777777" w:rsidR="00BF745E" w:rsidRPr="000C1C30" w:rsidRDefault="00BF745E" w:rsidP="00BF745E">
      <w:pPr>
        <w:jc w:val="both"/>
        <w:rPr>
          <w:rStyle w:val="Siln"/>
          <w:rFonts w:ascii="Calibri" w:hAnsi="Calibri" w:cs="Calibri"/>
          <w:sz w:val="22"/>
          <w:szCs w:val="22"/>
        </w:rPr>
      </w:pPr>
    </w:p>
    <w:p w14:paraId="4AF57D21" w14:textId="77777777" w:rsidR="00136A3C" w:rsidRPr="000C1C30" w:rsidRDefault="00136A3C" w:rsidP="00BF745E">
      <w:pPr>
        <w:tabs>
          <w:tab w:val="left" w:pos="1134"/>
        </w:tabs>
        <w:rPr>
          <w:rStyle w:val="Siln"/>
          <w:rFonts w:ascii="Calibri" w:hAnsi="Calibri" w:cs="Calibri"/>
          <w:sz w:val="22"/>
          <w:szCs w:val="22"/>
        </w:rPr>
      </w:pPr>
      <w:r w:rsidRPr="000C1C30">
        <w:rPr>
          <w:rStyle w:val="Siln"/>
          <w:rFonts w:ascii="Calibri" w:hAnsi="Calibri" w:cs="Calibri"/>
          <w:sz w:val="22"/>
          <w:szCs w:val="22"/>
        </w:rPr>
        <w:t>SPĚVÁČEK vzdělávací centrum, s.r.o.</w:t>
      </w:r>
    </w:p>
    <w:p w14:paraId="6B4A3D5A" w14:textId="58EDF27C" w:rsidR="008D0FAC" w:rsidRPr="000C1C30" w:rsidRDefault="008D0FA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 xml:space="preserve">Sídlo: </w:t>
      </w:r>
      <w:r w:rsidR="00136A3C" w:rsidRPr="000C1C30">
        <w:rPr>
          <w:rFonts w:ascii="Calibri" w:hAnsi="Calibri" w:cs="Calibri"/>
          <w:sz w:val="22"/>
          <w:szCs w:val="22"/>
        </w:rPr>
        <w:t xml:space="preserve">Náměstí Na </w:t>
      </w:r>
      <w:proofErr w:type="spellStart"/>
      <w:r w:rsidR="00136A3C" w:rsidRPr="000C1C30">
        <w:rPr>
          <w:rFonts w:ascii="Calibri" w:hAnsi="Calibri" w:cs="Calibri"/>
          <w:sz w:val="22"/>
          <w:szCs w:val="22"/>
        </w:rPr>
        <w:t>Santince</w:t>
      </w:r>
      <w:proofErr w:type="spellEnd"/>
      <w:r w:rsidR="00136A3C" w:rsidRPr="000C1C30">
        <w:rPr>
          <w:rFonts w:ascii="Calibri" w:hAnsi="Calibri" w:cs="Calibri"/>
          <w:sz w:val="22"/>
          <w:szCs w:val="22"/>
        </w:rPr>
        <w:t xml:space="preserve"> 2, Praha 6, 160 00</w:t>
      </w:r>
    </w:p>
    <w:p w14:paraId="7041890B" w14:textId="1A272EA4" w:rsidR="008D0FAC" w:rsidRPr="000C1C30" w:rsidRDefault="008D0FA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 xml:space="preserve">IČ: </w:t>
      </w:r>
      <w:r w:rsidR="00136A3C" w:rsidRPr="000C1C30">
        <w:rPr>
          <w:rFonts w:ascii="Calibri" w:hAnsi="Calibri" w:cs="Calibri"/>
          <w:sz w:val="22"/>
          <w:szCs w:val="22"/>
        </w:rPr>
        <w:t>25799789</w:t>
      </w:r>
    </w:p>
    <w:p w14:paraId="1D3354CC" w14:textId="67D1DAA2" w:rsidR="008D0FAC" w:rsidRPr="000C1C30" w:rsidRDefault="008D0FA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 xml:space="preserve">DIČ: </w:t>
      </w:r>
      <w:r w:rsidR="00136A3C" w:rsidRPr="000C1C30">
        <w:rPr>
          <w:rFonts w:ascii="Calibri" w:hAnsi="Calibri" w:cs="Calibri"/>
          <w:sz w:val="22"/>
          <w:szCs w:val="22"/>
        </w:rPr>
        <w:t>CZ25799789</w:t>
      </w:r>
    </w:p>
    <w:p w14:paraId="5548DBDE" w14:textId="0E934E31" w:rsidR="00BF745E" w:rsidRPr="000C1C30" w:rsidRDefault="008D0FAC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 xml:space="preserve">Zastoupená: panem </w:t>
      </w:r>
      <w:r w:rsidR="00136A3C" w:rsidRPr="000C1C30">
        <w:rPr>
          <w:rFonts w:ascii="Calibri" w:hAnsi="Calibri" w:cs="Calibri"/>
          <w:sz w:val="22"/>
          <w:szCs w:val="22"/>
        </w:rPr>
        <w:t>Mgr. Martinem Hejhalem, ředitelem</w:t>
      </w:r>
    </w:p>
    <w:p w14:paraId="6727B19B" w14:textId="142E231F" w:rsidR="00BF745E" w:rsidRPr="000C1C30" w:rsidRDefault="00BF745E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 xml:space="preserve">(dále jen </w:t>
      </w:r>
      <w:r w:rsidR="00A41824" w:rsidRPr="000C1C30">
        <w:rPr>
          <w:rFonts w:ascii="Calibri" w:hAnsi="Calibri" w:cs="Calibri"/>
          <w:sz w:val="22"/>
          <w:szCs w:val="22"/>
        </w:rPr>
        <w:t>„</w:t>
      </w:r>
      <w:r w:rsidR="00103892" w:rsidRPr="000C1C30">
        <w:rPr>
          <w:rFonts w:ascii="Calibri" w:hAnsi="Calibri" w:cs="Calibri"/>
          <w:sz w:val="22"/>
          <w:szCs w:val="22"/>
        </w:rPr>
        <w:t>Škola</w:t>
      </w:r>
      <w:r w:rsidRPr="000C1C30">
        <w:rPr>
          <w:rFonts w:ascii="Calibri" w:hAnsi="Calibri" w:cs="Calibri"/>
          <w:sz w:val="22"/>
          <w:szCs w:val="22"/>
        </w:rPr>
        <w:t xml:space="preserve">“) </w:t>
      </w:r>
    </w:p>
    <w:p w14:paraId="78D57EF7" w14:textId="77777777" w:rsidR="00BF745E" w:rsidRPr="000C1C30" w:rsidRDefault="00BF745E" w:rsidP="00BF745E">
      <w:pPr>
        <w:tabs>
          <w:tab w:val="left" w:pos="1134"/>
        </w:tabs>
        <w:rPr>
          <w:rFonts w:ascii="Calibri" w:hAnsi="Calibri" w:cs="Calibri"/>
          <w:sz w:val="22"/>
          <w:szCs w:val="22"/>
        </w:rPr>
      </w:pPr>
    </w:p>
    <w:p w14:paraId="3174CD02" w14:textId="77777777" w:rsidR="00BF745E" w:rsidRPr="000C1C30" w:rsidRDefault="00BF745E" w:rsidP="00BF745E">
      <w:pPr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uzavřely níže uvedeného dne, měsíce a roku tuto Dohodu o vypořádání bezdůvodného obohacení</w:t>
      </w:r>
    </w:p>
    <w:p w14:paraId="68E98231" w14:textId="77777777" w:rsidR="00BF745E" w:rsidRPr="000C1C30" w:rsidRDefault="00BF745E" w:rsidP="00BF745E">
      <w:pPr>
        <w:tabs>
          <w:tab w:val="left" w:pos="1134"/>
        </w:tabs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(dále jen „dohoda“) následujícího obsahu:</w:t>
      </w:r>
    </w:p>
    <w:p w14:paraId="6134820B" w14:textId="77777777" w:rsidR="00BF745E" w:rsidRPr="000C1C30" w:rsidRDefault="00BF745E" w:rsidP="00BF745E">
      <w:pPr>
        <w:tabs>
          <w:tab w:val="left" w:pos="1134"/>
        </w:tabs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366DBD95" w14:textId="77777777" w:rsidR="004624AA" w:rsidRPr="000C1C30" w:rsidRDefault="004624AA" w:rsidP="00BF745E">
      <w:pPr>
        <w:tabs>
          <w:tab w:val="left" w:pos="1134"/>
        </w:tabs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2B0ED1F3" w14:textId="77777777" w:rsidR="00BF745E" w:rsidRPr="000C1C30" w:rsidRDefault="00BF745E" w:rsidP="004624AA">
      <w:pPr>
        <w:tabs>
          <w:tab w:val="left" w:pos="1134"/>
        </w:tabs>
        <w:spacing w:after="120"/>
        <w:jc w:val="center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b/>
          <w:sz w:val="22"/>
          <w:szCs w:val="22"/>
          <w:lang w:eastAsia="en-US"/>
        </w:rPr>
        <w:t>I. Účel dohody</w:t>
      </w:r>
    </w:p>
    <w:p w14:paraId="00785FBE" w14:textId="2621DB3B" w:rsidR="00103892" w:rsidRPr="000C1C30" w:rsidRDefault="00BF745E" w:rsidP="00103892">
      <w:pPr>
        <w:pStyle w:val="Odstavecseseznamem"/>
        <w:numPr>
          <w:ilvl w:val="0"/>
          <w:numId w:val="1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Účelem </w:t>
      </w:r>
      <w:r w:rsidR="007F0E62" w:rsidRPr="000C1C30">
        <w:rPr>
          <w:rFonts w:ascii="Calibri" w:eastAsiaTheme="minorHAnsi" w:hAnsi="Calibri" w:cs="Calibri"/>
          <w:sz w:val="22"/>
          <w:szCs w:val="22"/>
          <w:lang w:eastAsia="en-US"/>
        </w:rPr>
        <w:t>dohody</w:t>
      </w: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 je vypořádat závazkový vztah mezi smluvními stranami, který byl založen </w:t>
      </w:r>
      <w:r w:rsidR="00103892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příkazní </w:t>
      </w:r>
      <w:r w:rsidR="00795578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smlouvou </w:t>
      </w:r>
      <w:r w:rsidR="008D7F73">
        <w:rPr>
          <w:rFonts w:ascii="Calibri" w:eastAsiaTheme="minorHAnsi" w:hAnsi="Calibri" w:cs="Calibri"/>
          <w:sz w:val="22"/>
          <w:szCs w:val="22"/>
          <w:lang w:eastAsia="en-US"/>
        </w:rPr>
        <w:t xml:space="preserve">zpracovanou </w:t>
      </w:r>
      <w:r w:rsidR="00F16CF8">
        <w:rPr>
          <w:rFonts w:ascii="Calibri" w:eastAsiaTheme="minorHAnsi" w:hAnsi="Calibri" w:cs="Calibri"/>
          <w:sz w:val="22"/>
          <w:szCs w:val="22"/>
          <w:lang w:eastAsia="en-US"/>
        </w:rPr>
        <w:t>Školou,</w:t>
      </w:r>
      <w:r w:rsidR="008D7F73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ze dne </w:t>
      </w:r>
      <w:r w:rsidR="00103892" w:rsidRPr="000C1C30">
        <w:rPr>
          <w:rFonts w:ascii="Calibri" w:eastAsiaTheme="minorHAnsi" w:hAnsi="Calibri" w:cs="Calibri"/>
          <w:sz w:val="22"/>
          <w:szCs w:val="22"/>
          <w:lang w:eastAsia="en-US"/>
        </w:rPr>
        <w:t>2. 10. 2019</w:t>
      </w:r>
      <w:r w:rsidR="00354FCC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, jejímž předmětem </w:t>
      </w:r>
      <w:r w:rsidR="00103892" w:rsidRPr="000C1C30">
        <w:rPr>
          <w:rFonts w:ascii="Calibri" w:eastAsiaTheme="minorHAnsi" w:hAnsi="Calibri" w:cs="Calibri"/>
          <w:sz w:val="22"/>
          <w:szCs w:val="22"/>
          <w:lang w:eastAsia="en-US"/>
        </w:rPr>
        <w:t>byl závazek Školy poskytovat výuku anglického jazyka pro Klienta a závazek Klienta za tuto výuku zaplatit, a to ve výši 530 Kč bez DPH za 60 minut výuky.</w:t>
      </w:r>
    </w:p>
    <w:p w14:paraId="3B5B21B3" w14:textId="7BE4369B" w:rsidR="00DD6B77" w:rsidRPr="000C1C30" w:rsidRDefault="00516B3E" w:rsidP="007A2839">
      <w:pPr>
        <w:pStyle w:val="Odstavecseseznamem"/>
        <w:numPr>
          <w:ilvl w:val="0"/>
          <w:numId w:val="1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Následnou kontrolou smluvní dokumentace bylo zjištěno, že </w:t>
      </w:r>
      <w:r w:rsidR="00DD6B77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plnění smlouvy bylo uskutečněno před </w:t>
      </w:r>
      <w:r w:rsidR="00973E21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účinností smlouvy. Dle čl. I. – Předmět smlouvy měla probíhat výuka od 1. 10. 2019, avšak smlouva byla účinná </w:t>
      </w:r>
      <w:r w:rsidR="00BE6573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až </w:t>
      </w:r>
      <w:r w:rsidR="000C1C30" w:rsidRPr="000C1C30">
        <w:rPr>
          <w:rFonts w:ascii="Calibri" w:eastAsiaTheme="minorHAnsi" w:hAnsi="Calibri" w:cs="Calibri"/>
          <w:sz w:val="22"/>
          <w:szCs w:val="22"/>
          <w:lang w:eastAsia="en-US"/>
        </w:rPr>
        <w:t>7. 10. 2019</w:t>
      </w:r>
      <w:r w:rsidR="00973E21" w:rsidRPr="000C1C30">
        <w:rPr>
          <w:rFonts w:ascii="Calibri" w:eastAsiaTheme="minorHAnsi" w:hAnsi="Calibri" w:cs="Calibri"/>
          <w:sz w:val="22"/>
          <w:szCs w:val="22"/>
          <w:lang w:eastAsia="en-US"/>
        </w:rPr>
        <w:t>, kdy došlo k j</w:t>
      </w:r>
      <w:r w:rsidR="000C1C30" w:rsidRPr="000C1C30">
        <w:rPr>
          <w:rFonts w:ascii="Calibri" w:eastAsiaTheme="minorHAnsi" w:hAnsi="Calibri" w:cs="Calibri"/>
          <w:sz w:val="22"/>
          <w:szCs w:val="22"/>
          <w:lang w:eastAsia="en-US"/>
        </w:rPr>
        <w:t>ejímu vložení do registru smluv, přestože hodiny anglického jazyka pro zaměstnance v tuto dobu ještě neprobíhaly.</w:t>
      </w:r>
    </w:p>
    <w:p w14:paraId="1EDCF943" w14:textId="5E8DE8B9" w:rsidR="00516B3E" w:rsidRPr="000C1C30" w:rsidRDefault="00516B3E" w:rsidP="007A2839">
      <w:pPr>
        <w:pStyle w:val="Odstavecseseznamem"/>
        <w:numPr>
          <w:ilvl w:val="0"/>
          <w:numId w:val="1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Touto dohodou smluvní strany mezi sebou </w:t>
      </w:r>
      <w:proofErr w:type="gramStart"/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vypořádávají</w:t>
      </w:r>
      <w:proofErr w:type="gramEnd"/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 právní stav.</w:t>
      </w:r>
    </w:p>
    <w:p w14:paraId="1E534985" w14:textId="77777777" w:rsidR="00BF745E" w:rsidRPr="000C1C30" w:rsidRDefault="00BF745E" w:rsidP="004624AA">
      <w:pPr>
        <w:tabs>
          <w:tab w:val="left" w:pos="1134"/>
        </w:tabs>
        <w:spacing w:after="12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7C384669" w14:textId="77777777" w:rsidR="00BF745E" w:rsidRPr="000C1C30" w:rsidRDefault="00BF745E" w:rsidP="004624AA">
      <w:pPr>
        <w:suppressAutoHyphens w:val="0"/>
        <w:autoSpaceDE w:val="0"/>
        <w:autoSpaceDN w:val="0"/>
        <w:adjustRightInd w:val="0"/>
        <w:spacing w:after="120"/>
        <w:jc w:val="center"/>
        <w:rPr>
          <w:rFonts w:ascii="Calibri" w:eastAsiaTheme="minorHAnsi" w:hAnsi="Calibri" w:cs="Calibri"/>
          <w:b/>
          <w:bCs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b/>
          <w:bCs/>
          <w:sz w:val="22"/>
          <w:szCs w:val="22"/>
          <w:lang w:eastAsia="en-US"/>
        </w:rPr>
        <w:t>II. Předmět dohody</w:t>
      </w:r>
    </w:p>
    <w:p w14:paraId="15F214D8" w14:textId="179D990C" w:rsidR="00BF745E" w:rsidRPr="000C1C30" w:rsidRDefault="00BF745E" w:rsidP="007A2839">
      <w:pPr>
        <w:pStyle w:val="Odstavecseseznamem"/>
        <w:numPr>
          <w:ilvl w:val="0"/>
          <w:numId w:val="2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Smluvní strany činí nesporným, že na základě příkazní smlouvy v dobré víře plnily sjednaný závazek, tedy </w:t>
      </w:r>
      <w:r w:rsidR="00ED62CA" w:rsidRPr="000C1C30">
        <w:rPr>
          <w:rFonts w:ascii="Calibri" w:eastAsiaTheme="minorHAnsi" w:hAnsi="Calibri" w:cs="Calibri"/>
          <w:sz w:val="22"/>
          <w:szCs w:val="22"/>
          <w:lang w:eastAsia="en-US"/>
        </w:rPr>
        <w:t>Škola</w:t>
      </w:r>
      <w:r w:rsidR="000F2212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 provedl</w:t>
      </w:r>
      <w:r w:rsidR="00ED62CA" w:rsidRPr="000C1C30">
        <w:rPr>
          <w:rFonts w:ascii="Calibri" w:eastAsiaTheme="minorHAnsi" w:hAnsi="Calibri" w:cs="Calibri"/>
          <w:sz w:val="22"/>
          <w:szCs w:val="22"/>
          <w:lang w:eastAsia="en-US"/>
        </w:rPr>
        <w:t>a</w:t>
      </w:r>
      <w:r w:rsidR="000F2212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 sjednané pracovní činnosti a </w:t>
      </w:r>
      <w:r w:rsidR="00ED62CA" w:rsidRPr="000C1C30">
        <w:rPr>
          <w:rFonts w:ascii="Calibri" w:eastAsiaTheme="minorHAnsi" w:hAnsi="Calibri" w:cs="Calibri"/>
          <w:sz w:val="22"/>
          <w:szCs w:val="22"/>
          <w:lang w:eastAsia="en-US"/>
        </w:rPr>
        <w:t>Klient</w:t>
      </w:r>
      <w:r w:rsidR="00516B3E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za řádně provedenou práci </w:t>
      </w:r>
      <w:r w:rsidR="00ED62CA" w:rsidRPr="000C1C30">
        <w:rPr>
          <w:rFonts w:ascii="Calibri" w:eastAsiaTheme="minorHAnsi" w:hAnsi="Calibri" w:cs="Calibri"/>
          <w:sz w:val="22"/>
          <w:szCs w:val="22"/>
          <w:lang w:eastAsia="en-US"/>
        </w:rPr>
        <w:t>Škole</w:t>
      </w:r>
      <w:r w:rsidR="00516B3E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zaplatil sjednanou cenu</w:t>
      </w:r>
      <w:r w:rsidR="00516B3E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. </w:t>
      </w: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</w:p>
    <w:p w14:paraId="55CAAD25" w14:textId="48A2E437" w:rsidR="004624AA" w:rsidRPr="000C1C30" w:rsidRDefault="00516B3E" w:rsidP="004624AA">
      <w:pPr>
        <w:pStyle w:val="Odstavecseseznamem"/>
        <w:numPr>
          <w:ilvl w:val="0"/>
          <w:numId w:val="2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Smlouva byla v </w:t>
      </w:r>
      <w:r w:rsidR="001D3F84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registru smluv uveřejněna dne </w:t>
      </w:r>
      <w:r w:rsidR="00DD79B0" w:rsidRPr="000C1C30">
        <w:rPr>
          <w:rFonts w:ascii="Calibri" w:eastAsiaTheme="minorHAnsi" w:hAnsi="Calibri" w:cs="Calibri"/>
          <w:sz w:val="22"/>
          <w:szCs w:val="22"/>
          <w:lang w:eastAsia="en-US"/>
        </w:rPr>
        <w:t>7. 10. 2019</w:t>
      </w:r>
      <w:r w:rsidR="004624AA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, avšak </w:t>
      </w:r>
      <w:r w:rsidR="00ED62CA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plnění smlouvy </w:t>
      </w:r>
      <w:r w:rsidR="00196E84">
        <w:rPr>
          <w:rFonts w:ascii="Calibri" w:eastAsiaTheme="minorHAnsi" w:hAnsi="Calibri" w:cs="Calibri"/>
          <w:sz w:val="22"/>
          <w:szCs w:val="22"/>
          <w:lang w:eastAsia="en-US"/>
        </w:rPr>
        <w:t>se předpokládá</w:t>
      </w:r>
      <w:r w:rsidR="00ED62CA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 </w:t>
      </w:r>
      <w:r w:rsidR="00BE6573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od </w:t>
      </w:r>
      <w:r w:rsidR="00ED62CA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1. 10. 2019. </w:t>
      </w:r>
      <w:r w:rsidR="00944935" w:rsidRPr="000C1C30">
        <w:rPr>
          <w:rFonts w:ascii="Calibri" w:eastAsiaTheme="minorHAnsi" w:hAnsi="Calibri" w:cs="Calibri"/>
          <w:sz w:val="22"/>
          <w:szCs w:val="22"/>
          <w:lang w:eastAsia="en-US"/>
        </w:rPr>
        <w:t>P</w:t>
      </w:r>
      <w:r w:rsidR="00C71D3E"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lnění </w:t>
      </w:r>
      <w:r w:rsidR="00944935" w:rsidRPr="000C1C30">
        <w:rPr>
          <w:rFonts w:ascii="Calibri" w:eastAsiaTheme="minorHAnsi" w:hAnsi="Calibri" w:cs="Calibri"/>
          <w:sz w:val="22"/>
          <w:szCs w:val="22"/>
          <w:lang w:eastAsia="en-US"/>
        </w:rPr>
        <w:t>před uveřejněním smlouvy v registru smluv se považuje za bezdůvodné obohacení</w:t>
      </w: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 xml:space="preserve">. </w:t>
      </w:r>
    </w:p>
    <w:p w14:paraId="5B615475" w14:textId="77777777" w:rsidR="00516B3E" w:rsidRPr="000C1C30" w:rsidRDefault="00516B3E" w:rsidP="000C1C30">
      <w:pPr>
        <w:keepNext/>
        <w:suppressAutoHyphens w:val="0"/>
        <w:autoSpaceDE w:val="0"/>
        <w:autoSpaceDN w:val="0"/>
        <w:adjustRightInd w:val="0"/>
        <w:spacing w:after="120"/>
        <w:jc w:val="center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b/>
          <w:sz w:val="22"/>
          <w:szCs w:val="22"/>
          <w:lang w:eastAsia="en-US"/>
        </w:rPr>
        <w:lastRenderedPageBreak/>
        <w:t>III. Vzájemná práva a povinnosti</w:t>
      </w:r>
    </w:p>
    <w:p w14:paraId="3FF1FB8C" w14:textId="77777777" w:rsidR="00516B3E" w:rsidRPr="000C1C30" w:rsidRDefault="00516B3E" w:rsidP="007A2839">
      <w:pPr>
        <w:pStyle w:val="Odstavecseseznamem"/>
        <w:numPr>
          <w:ilvl w:val="0"/>
          <w:numId w:val="3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Smluvní strany s ohledem na řádně provedené vzájemné plnění, které si poskytly v dobré víře, že plní na základě platného a účinného smluvního závazku, touto dohodou vzájemně vypořádávají své nároky v rozsahu předmětné smlouvy.</w:t>
      </w:r>
    </w:p>
    <w:p w14:paraId="414C0B0B" w14:textId="4E0990B1" w:rsidR="00516B3E" w:rsidRPr="000C1C30" w:rsidRDefault="00C71D3E" w:rsidP="007A2839">
      <w:pPr>
        <w:pStyle w:val="Odstavecseseznamem"/>
        <w:numPr>
          <w:ilvl w:val="0"/>
          <w:numId w:val="3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Smluvní strany prohlašují, že uzavřením této dohody o vypořádání bezdůvodného obohacení budou vypořádána veškerá práva, povinnosti, pohledávky či závazky mezi smluvními stranami.</w:t>
      </w:r>
    </w:p>
    <w:p w14:paraId="1D506F07" w14:textId="77777777" w:rsidR="00C71D3E" w:rsidRPr="000C1C30" w:rsidRDefault="00C71D3E" w:rsidP="004624AA">
      <w:pPr>
        <w:suppressAutoHyphens w:val="0"/>
        <w:autoSpaceDE w:val="0"/>
        <w:autoSpaceDN w:val="0"/>
        <w:adjustRightInd w:val="0"/>
        <w:spacing w:after="12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31C024B4" w14:textId="77777777" w:rsidR="00516B3E" w:rsidRPr="000C1C30" w:rsidRDefault="00516B3E" w:rsidP="004624AA">
      <w:pPr>
        <w:suppressAutoHyphens w:val="0"/>
        <w:autoSpaceDE w:val="0"/>
        <w:autoSpaceDN w:val="0"/>
        <w:adjustRightInd w:val="0"/>
        <w:spacing w:after="120"/>
        <w:jc w:val="center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b/>
          <w:sz w:val="22"/>
          <w:szCs w:val="22"/>
          <w:lang w:eastAsia="en-US"/>
        </w:rPr>
        <w:t>IV. Cenová ujednání</w:t>
      </w:r>
    </w:p>
    <w:p w14:paraId="334CD9F8" w14:textId="77777777" w:rsidR="00516B3E" w:rsidRPr="000C1C30" w:rsidRDefault="00516B3E" w:rsidP="007A2839">
      <w:pPr>
        <w:pStyle w:val="Odstavecseseznamem"/>
        <w:numPr>
          <w:ilvl w:val="0"/>
          <w:numId w:val="4"/>
        </w:numPr>
        <w:suppressAutoHyphens w:val="0"/>
        <w:autoSpaceDE w:val="0"/>
        <w:autoSpaceDN w:val="0"/>
        <w:adjustRightInd w:val="0"/>
        <w:spacing w:after="120"/>
        <w:ind w:left="426" w:hanging="426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Smluvní strany na základě výše uvedeného prohlašují, že vše, co si měly na základě předmětné smlouvy plnit, si řádně vypořádaly.</w:t>
      </w:r>
    </w:p>
    <w:p w14:paraId="2652CAFF" w14:textId="77777777" w:rsidR="00516B3E" w:rsidRPr="000C1C30" w:rsidRDefault="00516B3E" w:rsidP="004624AA">
      <w:pPr>
        <w:suppressAutoHyphens w:val="0"/>
        <w:autoSpaceDE w:val="0"/>
        <w:autoSpaceDN w:val="0"/>
        <w:adjustRightInd w:val="0"/>
        <w:spacing w:after="12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5142728D" w14:textId="77777777" w:rsidR="00516B3E" w:rsidRPr="000C1C30" w:rsidRDefault="00516B3E" w:rsidP="004624AA">
      <w:pPr>
        <w:suppressAutoHyphens w:val="0"/>
        <w:autoSpaceDE w:val="0"/>
        <w:autoSpaceDN w:val="0"/>
        <w:adjustRightInd w:val="0"/>
        <w:spacing w:after="120"/>
        <w:jc w:val="center"/>
        <w:rPr>
          <w:rFonts w:ascii="Calibri" w:eastAsiaTheme="minorHAnsi" w:hAnsi="Calibri" w:cs="Calibri"/>
          <w:b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b/>
          <w:sz w:val="22"/>
          <w:szCs w:val="22"/>
          <w:lang w:eastAsia="en-US"/>
        </w:rPr>
        <w:t>V. Závěrečná ustanovení</w:t>
      </w:r>
    </w:p>
    <w:p w14:paraId="7D3163DC" w14:textId="77777777" w:rsidR="00516B3E" w:rsidRPr="000C1C30" w:rsidRDefault="00516B3E" w:rsidP="007A2839">
      <w:pPr>
        <w:pStyle w:val="Odstavecseseznamem"/>
        <w:numPr>
          <w:ilvl w:val="0"/>
          <w:numId w:val="5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Smluvní strany berou na vědomí, že tato dohoda bude zveřejněna v souladu se zákonem č. 340/2015 Sb., o registru smluv, v platném znění.</w:t>
      </w:r>
    </w:p>
    <w:p w14:paraId="6AD0EA8D" w14:textId="77777777" w:rsidR="00516B3E" w:rsidRPr="000C1C30" w:rsidRDefault="00516B3E" w:rsidP="007A2839">
      <w:pPr>
        <w:pStyle w:val="Odstavecseseznamem"/>
        <w:numPr>
          <w:ilvl w:val="0"/>
          <w:numId w:val="5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Tato dohoda nabývá platnosti podpisem smluvních stran a účinnosti zveřejně</w:t>
      </w:r>
      <w:bookmarkStart w:id="0" w:name="_GoBack"/>
      <w:bookmarkEnd w:id="0"/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ním v registru smluv.</w:t>
      </w:r>
    </w:p>
    <w:p w14:paraId="6BC31855" w14:textId="77777777" w:rsidR="004624AA" w:rsidRPr="000C1C30" w:rsidRDefault="00516B3E" w:rsidP="007A2839">
      <w:pPr>
        <w:pStyle w:val="Odstavecseseznamem"/>
        <w:numPr>
          <w:ilvl w:val="0"/>
          <w:numId w:val="5"/>
        </w:numPr>
        <w:suppressAutoHyphens w:val="0"/>
        <w:autoSpaceDE w:val="0"/>
        <w:autoSpaceDN w:val="0"/>
        <w:adjustRightInd w:val="0"/>
        <w:spacing w:after="120"/>
        <w:ind w:left="425" w:hanging="425"/>
        <w:contextualSpacing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eastAsiaTheme="minorHAnsi" w:hAnsi="Calibri" w:cs="Calibri"/>
          <w:sz w:val="22"/>
          <w:szCs w:val="22"/>
          <w:lang w:eastAsia="en-US"/>
        </w:rPr>
        <w:t>Dohoda se vyhotovuje ve dvou vyhotoveních, z nichž obdrží každá ze stran po jednom.</w:t>
      </w:r>
    </w:p>
    <w:p w14:paraId="3689717C" w14:textId="77777777" w:rsidR="004624AA" w:rsidRPr="000C1C30" w:rsidRDefault="004624AA" w:rsidP="004624AA">
      <w:pPr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51D37E95" w14:textId="77777777" w:rsidR="004624AA" w:rsidRPr="000C1C30" w:rsidRDefault="004624AA" w:rsidP="004624AA">
      <w:pPr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39AC007B" w14:textId="77777777" w:rsidR="004624AA" w:rsidRPr="000C1C30" w:rsidRDefault="004624AA" w:rsidP="004624AA">
      <w:pPr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169B4D2C" w14:textId="77777777" w:rsidR="004624AA" w:rsidRPr="000C1C30" w:rsidRDefault="004624AA" w:rsidP="004624AA">
      <w:pPr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</w:p>
    <w:p w14:paraId="5EEC4655" w14:textId="34E1C3E6" w:rsidR="004624AA" w:rsidRPr="000C1C30" w:rsidRDefault="004624AA" w:rsidP="004624AA">
      <w:pPr>
        <w:tabs>
          <w:tab w:val="left" w:pos="5103"/>
        </w:tabs>
        <w:suppressAutoHyphens w:val="0"/>
        <w:autoSpaceDE w:val="0"/>
        <w:autoSpaceDN w:val="0"/>
        <w:adjustRightInd w:val="0"/>
        <w:jc w:val="both"/>
        <w:rPr>
          <w:rFonts w:ascii="Calibri" w:eastAsiaTheme="minorHAnsi" w:hAnsi="Calibri" w:cs="Calibri"/>
          <w:sz w:val="22"/>
          <w:szCs w:val="22"/>
          <w:lang w:eastAsia="en-US"/>
        </w:rPr>
      </w:pPr>
      <w:r w:rsidRPr="000C1C30">
        <w:rPr>
          <w:rFonts w:ascii="Calibri" w:hAnsi="Calibri" w:cs="Calibri"/>
          <w:sz w:val="22"/>
          <w:szCs w:val="22"/>
        </w:rPr>
        <w:t xml:space="preserve">V Praze dne </w:t>
      </w:r>
      <w:r w:rsidR="008C17B6">
        <w:rPr>
          <w:rFonts w:ascii="Calibri" w:hAnsi="Calibri" w:cs="Calibri"/>
          <w:sz w:val="22"/>
          <w:szCs w:val="22"/>
        </w:rPr>
        <w:t>10. 2. 2020</w:t>
      </w:r>
      <w:r w:rsidRPr="000C1C30">
        <w:rPr>
          <w:rFonts w:ascii="Calibri" w:hAnsi="Calibri" w:cs="Calibri"/>
          <w:sz w:val="22"/>
          <w:szCs w:val="22"/>
        </w:rPr>
        <w:t xml:space="preserve">      </w:t>
      </w:r>
      <w:r w:rsidRPr="000C1C30">
        <w:rPr>
          <w:rFonts w:ascii="Calibri" w:hAnsi="Calibri" w:cs="Calibri"/>
          <w:sz w:val="22"/>
          <w:szCs w:val="22"/>
        </w:rPr>
        <w:tab/>
        <w:t xml:space="preserve">V Praze dne </w:t>
      </w:r>
      <w:r w:rsidR="008C17B6">
        <w:rPr>
          <w:rFonts w:ascii="Calibri" w:hAnsi="Calibri" w:cs="Calibri"/>
          <w:sz w:val="22"/>
          <w:szCs w:val="22"/>
        </w:rPr>
        <w:t>10. 2. 2020</w:t>
      </w:r>
      <w:r w:rsidRPr="000C1C30">
        <w:rPr>
          <w:rFonts w:ascii="Calibri" w:hAnsi="Calibri" w:cs="Calibri"/>
          <w:sz w:val="22"/>
          <w:szCs w:val="22"/>
        </w:rPr>
        <w:t xml:space="preserve">  </w:t>
      </w:r>
    </w:p>
    <w:p w14:paraId="2953114F" w14:textId="77777777" w:rsidR="004624AA" w:rsidRPr="000C1C30" w:rsidRDefault="004624AA" w:rsidP="004624AA">
      <w:pPr>
        <w:rPr>
          <w:rFonts w:ascii="Calibri" w:hAnsi="Calibri" w:cs="Calibri"/>
          <w:sz w:val="22"/>
          <w:szCs w:val="22"/>
        </w:rPr>
      </w:pPr>
    </w:p>
    <w:p w14:paraId="72CBC2C9" w14:textId="77777777" w:rsidR="004624AA" w:rsidRPr="000C1C30" w:rsidRDefault="004624AA" w:rsidP="004624AA">
      <w:pPr>
        <w:rPr>
          <w:rFonts w:ascii="Calibri" w:hAnsi="Calibri" w:cs="Calibri"/>
          <w:sz w:val="22"/>
          <w:szCs w:val="22"/>
        </w:rPr>
      </w:pPr>
    </w:p>
    <w:p w14:paraId="0DFC96FA" w14:textId="77777777" w:rsidR="004624AA" w:rsidRPr="000C1C30" w:rsidRDefault="004624AA" w:rsidP="004624AA">
      <w:pPr>
        <w:rPr>
          <w:rFonts w:ascii="Calibri" w:hAnsi="Calibri" w:cs="Calibri"/>
          <w:sz w:val="22"/>
          <w:szCs w:val="22"/>
        </w:rPr>
      </w:pPr>
    </w:p>
    <w:p w14:paraId="2E38B556" w14:textId="77777777" w:rsidR="004624AA" w:rsidRPr="000C1C30" w:rsidRDefault="004624AA" w:rsidP="004624AA">
      <w:pPr>
        <w:rPr>
          <w:rFonts w:ascii="Calibri" w:hAnsi="Calibri" w:cs="Calibri"/>
          <w:sz w:val="22"/>
          <w:szCs w:val="22"/>
        </w:rPr>
      </w:pPr>
    </w:p>
    <w:p w14:paraId="509166C7" w14:textId="77777777" w:rsidR="004624AA" w:rsidRPr="000C1C30" w:rsidRDefault="004624AA" w:rsidP="004624AA">
      <w:pPr>
        <w:tabs>
          <w:tab w:val="left" w:pos="5103"/>
        </w:tabs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>________________________________</w:t>
      </w:r>
      <w:r w:rsidRPr="000C1C30">
        <w:rPr>
          <w:rFonts w:ascii="Calibri" w:hAnsi="Calibri" w:cs="Calibri"/>
          <w:sz w:val="22"/>
          <w:szCs w:val="22"/>
        </w:rPr>
        <w:tab/>
        <w:t>_______________________________</w:t>
      </w:r>
    </w:p>
    <w:p w14:paraId="5A6D1E71" w14:textId="77777777" w:rsidR="00ED62CA" w:rsidRPr="000C1C30" w:rsidRDefault="004624AA" w:rsidP="004624AA">
      <w:pPr>
        <w:tabs>
          <w:tab w:val="left" w:pos="5103"/>
        </w:tabs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>Česká akademie zemědělských věd</w:t>
      </w:r>
      <w:r w:rsidRPr="000C1C30">
        <w:rPr>
          <w:rFonts w:ascii="Calibri" w:hAnsi="Calibri" w:cs="Calibri"/>
          <w:sz w:val="22"/>
          <w:szCs w:val="22"/>
        </w:rPr>
        <w:tab/>
      </w:r>
      <w:r w:rsidR="00ED62CA" w:rsidRPr="000C1C30">
        <w:rPr>
          <w:rFonts w:ascii="Calibri" w:hAnsi="Calibri" w:cs="Calibri"/>
          <w:sz w:val="22"/>
          <w:szCs w:val="22"/>
        </w:rPr>
        <w:t>SPĚVÁČEK vzdělávací centrum, s.r.o.</w:t>
      </w:r>
    </w:p>
    <w:p w14:paraId="1077BA3E" w14:textId="1E4126B2" w:rsidR="00ED62CA" w:rsidRPr="000C1C30" w:rsidRDefault="00ED62CA" w:rsidP="004624AA">
      <w:pPr>
        <w:tabs>
          <w:tab w:val="left" w:pos="5103"/>
        </w:tabs>
        <w:rPr>
          <w:rFonts w:ascii="Calibri" w:hAnsi="Calibri" w:cs="Calibri"/>
          <w:sz w:val="22"/>
          <w:szCs w:val="22"/>
        </w:rPr>
      </w:pPr>
      <w:proofErr w:type="spellStart"/>
      <w:r w:rsidRPr="000C1C30">
        <w:rPr>
          <w:rFonts w:ascii="Calibri" w:hAnsi="Calibri" w:cs="Calibri"/>
          <w:sz w:val="22"/>
          <w:szCs w:val="22"/>
        </w:rPr>
        <w:t>zast</w:t>
      </w:r>
      <w:proofErr w:type="spellEnd"/>
      <w:r w:rsidRPr="000C1C30">
        <w:rPr>
          <w:rFonts w:ascii="Calibri" w:hAnsi="Calibri" w:cs="Calibri"/>
          <w:sz w:val="22"/>
          <w:szCs w:val="22"/>
        </w:rPr>
        <w:t>. Ing. Hanou Urbancovou, Ph.D.</w:t>
      </w:r>
      <w:r w:rsidR="004C794F">
        <w:rPr>
          <w:rFonts w:ascii="Calibri" w:hAnsi="Calibri" w:cs="Calibri"/>
          <w:sz w:val="22"/>
          <w:szCs w:val="22"/>
        </w:rPr>
        <w:t>, ředitelka</w:t>
      </w:r>
      <w:r w:rsidRPr="000C1C30">
        <w:rPr>
          <w:rFonts w:ascii="Calibri" w:hAnsi="Calibri" w:cs="Calibri"/>
          <w:sz w:val="22"/>
          <w:szCs w:val="22"/>
        </w:rPr>
        <w:tab/>
        <w:t xml:space="preserve">Mgr. Martin Hejhal, ředitel </w:t>
      </w:r>
    </w:p>
    <w:p w14:paraId="0546685F" w14:textId="103498B6" w:rsidR="004624AA" w:rsidRPr="000C1C30" w:rsidRDefault="0019027D" w:rsidP="004624AA">
      <w:pPr>
        <w:tabs>
          <w:tab w:val="left" w:pos="5103"/>
        </w:tabs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ab/>
      </w:r>
    </w:p>
    <w:p w14:paraId="791EAB19" w14:textId="16C8B506" w:rsidR="004624AA" w:rsidRPr="000C1C30" w:rsidRDefault="00ED62CA" w:rsidP="004624AA">
      <w:pPr>
        <w:tabs>
          <w:tab w:val="left" w:pos="5103"/>
        </w:tabs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>Příkazce (Klient)</w:t>
      </w:r>
      <w:r w:rsidR="004624AA" w:rsidRPr="000C1C30">
        <w:rPr>
          <w:rFonts w:ascii="Calibri" w:hAnsi="Calibri" w:cs="Calibri"/>
          <w:sz w:val="22"/>
          <w:szCs w:val="22"/>
        </w:rPr>
        <w:tab/>
      </w:r>
      <w:r w:rsidRPr="000C1C30">
        <w:rPr>
          <w:rFonts w:ascii="Calibri" w:hAnsi="Calibri" w:cs="Calibri"/>
          <w:sz w:val="22"/>
          <w:szCs w:val="22"/>
        </w:rPr>
        <w:t>Příkazník (Škola)</w:t>
      </w:r>
      <w:r w:rsidR="004624AA" w:rsidRPr="000C1C30">
        <w:rPr>
          <w:rFonts w:ascii="Calibri" w:hAnsi="Calibri" w:cs="Calibri"/>
          <w:sz w:val="22"/>
          <w:szCs w:val="22"/>
        </w:rPr>
        <w:tab/>
      </w:r>
    </w:p>
    <w:p w14:paraId="2896CCD4" w14:textId="77777777" w:rsidR="004624AA" w:rsidRPr="000C1C30" w:rsidRDefault="004624AA" w:rsidP="004624AA">
      <w:pPr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ab/>
      </w:r>
    </w:p>
    <w:p w14:paraId="3C3CA67A" w14:textId="77777777" w:rsidR="004624AA" w:rsidRPr="000C1C30" w:rsidRDefault="004624AA" w:rsidP="004624AA">
      <w:pPr>
        <w:rPr>
          <w:rFonts w:ascii="Calibri" w:hAnsi="Calibri" w:cs="Calibri"/>
          <w:sz w:val="22"/>
          <w:szCs w:val="22"/>
        </w:rPr>
      </w:pPr>
    </w:p>
    <w:p w14:paraId="7DCB5867" w14:textId="77777777" w:rsidR="004624AA" w:rsidRPr="000C1C30" w:rsidRDefault="004624AA" w:rsidP="004624AA">
      <w:pPr>
        <w:rPr>
          <w:rFonts w:ascii="Calibri" w:hAnsi="Calibri" w:cs="Calibri"/>
          <w:sz w:val="22"/>
          <w:szCs w:val="22"/>
        </w:rPr>
      </w:pPr>
      <w:r w:rsidRPr="000C1C30">
        <w:rPr>
          <w:rFonts w:ascii="Calibri" w:hAnsi="Calibri" w:cs="Calibri"/>
          <w:sz w:val="22"/>
          <w:szCs w:val="22"/>
        </w:rPr>
        <w:tab/>
      </w:r>
      <w:r w:rsidRPr="000C1C30">
        <w:rPr>
          <w:rFonts w:ascii="Calibri" w:hAnsi="Calibri" w:cs="Calibri"/>
          <w:sz w:val="22"/>
          <w:szCs w:val="22"/>
        </w:rPr>
        <w:tab/>
      </w:r>
      <w:r w:rsidRPr="000C1C30">
        <w:rPr>
          <w:rFonts w:ascii="Calibri" w:hAnsi="Calibri" w:cs="Calibri"/>
          <w:sz w:val="22"/>
          <w:szCs w:val="22"/>
        </w:rPr>
        <w:tab/>
      </w:r>
      <w:r w:rsidRPr="000C1C30">
        <w:rPr>
          <w:rFonts w:ascii="Calibri" w:hAnsi="Calibri" w:cs="Calibri"/>
          <w:sz w:val="22"/>
          <w:szCs w:val="22"/>
        </w:rPr>
        <w:tab/>
      </w:r>
      <w:r w:rsidRPr="000C1C30">
        <w:rPr>
          <w:rFonts w:ascii="Calibri" w:hAnsi="Calibri" w:cs="Calibri"/>
          <w:sz w:val="22"/>
          <w:szCs w:val="22"/>
        </w:rPr>
        <w:tab/>
      </w:r>
    </w:p>
    <w:p w14:paraId="7D0B6F8F" w14:textId="77777777" w:rsidR="004624AA" w:rsidRPr="000C1C30" w:rsidRDefault="004624AA" w:rsidP="004624AA">
      <w:pPr>
        <w:rPr>
          <w:rFonts w:ascii="Calibri" w:hAnsi="Calibri" w:cs="Calibri"/>
          <w:sz w:val="22"/>
          <w:szCs w:val="22"/>
        </w:rPr>
      </w:pPr>
    </w:p>
    <w:p w14:paraId="3AC3C2CD" w14:textId="77777777" w:rsidR="00FC4896" w:rsidRPr="000C1C30" w:rsidRDefault="00FC4896" w:rsidP="004624AA">
      <w:pPr>
        <w:rPr>
          <w:rFonts w:ascii="Calibri" w:hAnsi="Calibri" w:cs="Calibri"/>
          <w:sz w:val="22"/>
          <w:szCs w:val="22"/>
        </w:rPr>
      </w:pPr>
    </w:p>
    <w:sectPr w:rsidR="00FC4896" w:rsidRPr="000C1C30" w:rsidSect="00B259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B812A2"/>
    <w:multiLevelType w:val="hybridMultilevel"/>
    <w:tmpl w:val="543E3E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3B133A"/>
    <w:multiLevelType w:val="hybridMultilevel"/>
    <w:tmpl w:val="95C4E60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AC831E0"/>
    <w:multiLevelType w:val="hybridMultilevel"/>
    <w:tmpl w:val="543E3E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B3B291C"/>
    <w:multiLevelType w:val="hybridMultilevel"/>
    <w:tmpl w:val="C2C6A85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B6E521B"/>
    <w:multiLevelType w:val="hybridMultilevel"/>
    <w:tmpl w:val="35C8B8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TexsDQ2sjQzNLFU0lEKTi0uzszPAymwqAUAFsDmAiwAAAA="/>
  </w:docVars>
  <w:rsids>
    <w:rsidRoot w:val="00BF745E"/>
    <w:rsid w:val="000A2DAD"/>
    <w:rsid w:val="000C1C30"/>
    <w:rsid w:val="000F2212"/>
    <w:rsid w:val="00103892"/>
    <w:rsid w:val="00136A3C"/>
    <w:rsid w:val="0019027D"/>
    <w:rsid w:val="00196E84"/>
    <w:rsid w:val="001C151B"/>
    <w:rsid w:val="001D3F84"/>
    <w:rsid w:val="00274D45"/>
    <w:rsid w:val="00327C0E"/>
    <w:rsid w:val="003312EA"/>
    <w:rsid w:val="00354FCC"/>
    <w:rsid w:val="00393EDE"/>
    <w:rsid w:val="0043080E"/>
    <w:rsid w:val="004624AA"/>
    <w:rsid w:val="0047269B"/>
    <w:rsid w:val="004C794F"/>
    <w:rsid w:val="00516B3E"/>
    <w:rsid w:val="00662563"/>
    <w:rsid w:val="00795578"/>
    <w:rsid w:val="007A2839"/>
    <w:rsid w:val="007F0E62"/>
    <w:rsid w:val="00871275"/>
    <w:rsid w:val="008C17B6"/>
    <w:rsid w:val="008D0FAC"/>
    <w:rsid w:val="008D446D"/>
    <w:rsid w:val="008D7F73"/>
    <w:rsid w:val="00943E34"/>
    <w:rsid w:val="00944935"/>
    <w:rsid w:val="00973E21"/>
    <w:rsid w:val="00A41824"/>
    <w:rsid w:val="00AD4C70"/>
    <w:rsid w:val="00B259D7"/>
    <w:rsid w:val="00B555ED"/>
    <w:rsid w:val="00BE6573"/>
    <w:rsid w:val="00BF745E"/>
    <w:rsid w:val="00C71D3E"/>
    <w:rsid w:val="00C81363"/>
    <w:rsid w:val="00DB2121"/>
    <w:rsid w:val="00DD6B77"/>
    <w:rsid w:val="00DD79B0"/>
    <w:rsid w:val="00E47348"/>
    <w:rsid w:val="00ED62CA"/>
    <w:rsid w:val="00F13AAE"/>
    <w:rsid w:val="00F16CF8"/>
    <w:rsid w:val="00F3123D"/>
    <w:rsid w:val="00F73E21"/>
    <w:rsid w:val="00FC4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9FB8A8"/>
  <w15:docId w15:val="{4F7ED500-6063-4A01-833E-BAB0228DC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BF745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BF745E"/>
    <w:rPr>
      <w:b/>
      <w:bCs/>
    </w:rPr>
  </w:style>
  <w:style w:type="paragraph" w:styleId="Odstavecseseznamem">
    <w:name w:val="List Paragraph"/>
    <w:basedOn w:val="Normln"/>
    <w:uiPriority w:val="34"/>
    <w:qFormat/>
    <w:rsid w:val="007A283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354FC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54FC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54FCC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354FC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354FCC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54FCC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54FCC"/>
    <w:rPr>
      <w:rFonts w:ascii="Segoe UI" w:eastAsia="Times New Roma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53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or</dc:creator>
  <cp:lastModifiedBy>Adéla Fajčíková</cp:lastModifiedBy>
  <cp:revision>7</cp:revision>
  <cp:lastPrinted>2020-01-30T09:46:00Z</cp:lastPrinted>
  <dcterms:created xsi:type="dcterms:W3CDTF">2020-02-10T09:34:00Z</dcterms:created>
  <dcterms:modified xsi:type="dcterms:W3CDTF">2020-02-10T09:50:00Z</dcterms:modified>
</cp:coreProperties>
</file>